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6786" w:rsidRDefault="00786786" w:rsidP="00786786">
      <w:pPr>
        <w:jc w:val="center"/>
        <w:rPr>
          <w:b/>
          <w:bCs/>
        </w:rPr>
      </w:pPr>
      <w:r w:rsidRPr="00092CB2">
        <w:rPr>
          <w:b/>
          <w:bCs/>
        </w:rPr>
        <w:t>TEKNİK ÖZELLİKLER</w:t>
      </w:r>
    </w:p>
    <w:p w:rsidR="00786786" w:rsidRPr="00092CB2" w:rsidRDefault="00786786" w:rsidP="00786786">
      <w:pPr>
        <w:pStyle w:val="ListeParagraf"/>
        <w:numPr>
          <w:ilvl w:val="0"/>
          <w:numId w:val="3"/>
        </w:numPr>
        <w:rPr>
          <w:b/>
          <w:bCs/>
        </w:rPr>
      </w:pPr>
      <w:r w:rsidRPr="00092CB2">
        <w:rPr>
          <w:b/>
          <w:bCs/>
        </w:rPr>
        <w:t xml:space="preserve">Ürünler ile ilgili marka ve kodlar </w:t>
      </w:r>
      <w:r w:rsidR="000F627E">
        <w:rPr>
          <w:b/>
          <w:bCs/>
        </w:rPr>
        <w:t>ile ürünün detaylı bilgisi</w:t>
      </w:r>
      <w:r w:rsidR="000F627E" w:rsidRPr="000F627E">
        <w:rPr>
          <w:b/>
          <w:bCs/>
        </w:rPr>
        <w:t xml:space="preserve"> </w:t>
      </w:r>
      <w:r w:rsidRPr="00092CB2">
        <w:rPr>
          <w:b/>
          <w:bCs/>
        </w:rPr>
        <w:t>teklifte mutlaka belirtilmelidir.</w:t>
      </w:r>
    </w:p>
    <w:p w:rsidR="00786786" w:rsidRPr="00092CB2" w:rsidRDefault="00786786" w:rsidP="00786786">
      <w:pPr>
        <w:pStyle w:val="ListeParagraf"/>
        <w:numPr>
          <w:ilvl w:val="0"/>
          <w:numId w:val="3"/>
        </w:numPr>
        <w:rPr>
          <w:b/>
          <w:bCs/>
        </w:rPr>
      </w:pPr>
      <w:r w:rsidRPr="00092CB2">
        <w:rPr>
          <w:b/>
          <w:bCs/>
        </w:rPr>
        <w:t>Ürünler için düşük saflıkta ürün teklif edilmemelidir.</w:t>
      </w:r>
    </w:p>
    <w:p w:rsidR="000F627E" w:rsidRPr="000F627E" w:rsidRDefault="00786786" w:rsidP="000F627E">
      <w:pPr>
        <w:pStyle w:val="ListeParagraf"/>
        <w:numPr>
          <w:ilvl w:val="0"/>
          <w:numId w:val="3"/>
        </w:numPr>
        <w:rPr>
          <w:b/>
          <w:bCs/>
        </w:rPr>
      </w:pPr>
      <w:r w:rsidRPr="00092CB2">
        <w:rPr>
          <w:b/>
          <w:bCs/>
        </w:rPr>
        <w:t>Teknik şartnamede belirtilen tek</w:t>
      </w:r>
      <w:r w:rsidR="00717315">
        <w:rPr>
          <w:b/>
          <w:bCs/>
        </w:rPr>
        <w:t>nik özelliklere dikkat edilmesi</w:t>
      </w:r>
      <w:r w:rsidRPr="00092CB2">
        <w:rPr>
          <w:b/>
          <w:bCs/>
        </w:rPr>
        <w:t xml:space="preserve"> önemlidir.</w:t>
      </w:r>
    </w:p>
    <w:tbl>
      <w:tblPr>
        <w:tblStyle w:val="TabloKlavuzu"/>
        <w:tblW w:w="8972" w:type="dxa"/>
        <w:tblLook w:val="04A0" w:firstRow="1" w:lastRow="0" w:firstColumn="1" w:lastColumn="0" w:noHBand="0" w:noVBand="1"/>
      </w:tblPr>
      <w:tblGrid>
        <w:gridCol w:w="636"/>
        <w:gridCol w:w="3187"/>
        <w:gridCol w:w="5149"/>
      </w:tblGrid>
      <w:tr w:rsidR="00786786" w:rsidTr="00665B17">
        <w:tc>
          <w:tcPr>
            <w:tcW w:w="636" w:type="dxa"/>
          </w:tcPr>
          <w:p w:rsidR="00786786" w:rsidRPr="00C22F6A" w:rsidRDefault="00786786" w:rsidP="00C22F6A">
            <w:pPr>
              <w:jc w:val="center"/>
              <w:rPr>
                <w:b/>
              </w:rPr>
            </w:pPr>
            <w:r w:rsidRPr="00C22F6A">
              <w:rPr>
                <w:b/>
              </w:rPr>
              <w:t>SIRA NO</w:t>
            </w:r>
          </w:p>
        </w:tc>
        <w:tc>
          <w:tcPr>
            <w:tcW w:w="3187" w:type="dxa"/>
          </w:tcPr>
          <w:p w:rsidR="00786786" w:rsidRPr="00665B17" w:rsidRDefault="00786786" w:rsidP="00C22F6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65B17">
              <w:rPr>
                <w:rFonts w:cstheme="minorHAnsi"/>
                <w:b/>
                <w:sz w:val="20"/>
                <w:szCs w:val="20"/>
              </w:rPr>
              <w:t>KİMYASAL TANIMI</w:t>
            </w:r>
          </w:p>
        </w:tc>
        <w:tc>
          <w:tcPr>
            <w:tcW w:w="5149" w:type="dxa"/>
          </w:tcPr>
          <w:p w:rsidR="00786786" w:rsidRPr="00665B17" w:rsidRDefault="00786786" w:rsidP="00C22F6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65B17">
              <w:rPr>
                <w:rFonts w:cstheme="minorHAnsi"/>
                <w:b/>
                <w:sz w:val="20"/>
                <w:szCs w:val="20"/>
              </w:rPr>
              <w:t>ÖZELLİK</w:t>
            </w:r>
          </w:p>
        </w:tc>
      </w:tr>
      <w:tr w:rsidR="004E6821" w:rsidTr="004E50D1">
        <w:tc>
          <w:tcPr>
            <w:tcW w:w="636" w:type="dxa"/>
          </w:tcPr>
          <w:p w:rsidR="004E6821" w:rsidRDefault="00AF435E" w:rsidP="004E682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bookmarkStart w:id="0" w:name="_GoBack"/>
            <w:bookmarkEnd w:id="0"/>
          </w:p>
        </w:tc>
        <w:tc>
          <w:tcPr>
            <w:tcW w:w="3187" w:type="dxa"/>
          </w:tcPr>
          <w:p w:rsidR="004E6821" w:rsidRPr="00665B17" w:rsidRDefault="004E6821" w:rsidP="004E6821">
            <w:pPr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b/>
                <w:bCs/>
                <w:sz w:val="20"/>
                <w:szCs w:val="20"/>
              </w:rPr>
              <w:t>Metan Gazı Tüpü Dolumu Regülatörlü</w:t>
            </w:r>
          </w:p>
        </w:tc>
        <w:tc>
          <w:tcPr>
            <w:tcW w:w="5149" w:type="dxa"/>
          </w:tcPr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>50 LT Hacminde dolum yapılmalıdır.</w:t>
            </w:r>
          </w:p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>Doldurulacak gaz %99,95 saflıkta olmalıdır.</w:t>
            </w:r>
          </w:p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>CVD için uygun olmalıdır.</w:t>
            </w:r>
          </w:p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>200 Bar = 12,5 m</w:t>
            </w:r>
            <w:r w:rsidRPr="00665B17">
              <w:rPr>
                <w:rFonts w:cstheme="minorHAnsi"/>
                <w:sz w:val="20"/>
                <w:szCs w:val="20"/>
                <w:vertAlign w:val="superscript"/>
              </w:rPr>
              <w:t>3</w:t>
            </w:r>
            <w:r w:rsidRPr="00665B17">
              <w:rPr>
                <w:rFonts w:cstheme="minorHAnsi"/>
                <w:sz w:val="20"/>
                <w:szCs w:val="20"/>
              </w:rPr>
              <w:t xml:space="preserve"> olmalıdır.</w:t>
            </w:r>
          </w:p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>Test Sertifikası olmalıdır.</w:t>
            </w:r>
          </w:p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>MOLEKÜL AĞIRLIĞI: 16 gr / mol olmalıdır.</w:t>
            </w:r>
          </w:p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 xml:space="preserve">Tek kademe çift gösterge saatli </w:t>
            </w:r>
            <w:proofErr w:type="gramStart"/>
            <w:r w:rsidRPr="00665B17">
              <w:rPr>
                <w:rFonts w:cstheme="minorHAnsi"/>
                <w:sz w:val="20"/>
                <w:szCs w:val="20"/>
              </w:rPr>
              <w:t>regülatör</w:t>
            </w:r>
            <w:proofErr w:type="gramEnd"/>
            <w:r w:rsidRPr="00665B17">
              <w:rPr>
                <w:rFonts w:cstheme="minorHAnsi"/>
                <w:sz w:val="20"/>
                <w:szCs w:val="20"/>
              </w:rPr>
              <w:t xml:space="preserve"> ücretsiz verilmelidir.</w:t>
            </w:r>
          </w:p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>Tüp ücreti ya da kira bedeli olmamalıdır.</w:t>
            </w:r>
          </w:p>
          <w:p w:rsidR="004E6821" w:rsidRPr="00665B17" w:rsidRDefault="004E6821" w:rsidP="00665B17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59"/>
              <w:rPr>
                <w:rFonts w:cstheme="minorHAnsi"/>
                <w:sz w:val="20"/>
                <w:szCs w:val="20"/>
              </w:rPr>
            </w:pPr>
            <w:r w:rsidRPr="00665B17">
              <w:rPr>
                <w:rFonts w:cstheme="minorHAnsi"/>
                <w:sz w:val="20"/>
                <w:szCs w:val="20"/>
              </w:rPr>
              <w:t>İstenildiğinde Laboratuvardan boş tüp alınıp dolu olan yenisi ile değiştirilmelidir.</w:t>
            </w:r>
          </w:p>
        </w:tc>
      </w:tr>
    </w:tbl>
    <w:p w:rsidR="00C121F1" w:rsidRPr="00786786" w:rsidRDefault="00C121F1" w:rsidP="00786786">
      <w:pPr>
        <w:spacing w:after="0"/>
        <w:rPr>
          <w:rFonts w:cstheme="minorHAnsi"/>
          <w:sz w:val="24"/>
          <w:szCs w:val="24"/>
        </w:rPr>
      </w:pPr>
    </w:p>
    <w:sectPr w:rsidR="00C121F1" w:rsidRPr="007867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6321E2"/>
    <w:multiLevelType w:val="hybridMultilevel"/>
    <w:tmpl w:val="E4308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99611A"/>
    <w:multiLevelType w:val="hybridMultilevel"/>
    <w:tmpl w:val="D2E408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94385"/>
    <w:multiLevelType w:val="hybridMultilevel"/>
    <w:tmpl w:val="0CB841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60FF5"/>
    <w:multiLevelType w:val="hybridMultilevel"/>
    <w:tmpl w:val="C07838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tDQwMDYzMbYwM7FQ0lEKTi0uzszPAykwqwUAFNKbdSwAAAA="/>
  </w:docVars>
  <w:rsids>
    <w:rsidRoot w:val="00B90D34"/>
    <w:rsid w:val="000A439C"/>
    <w:rsid w:val="000F627E"/>
    <w:rsid w:val="001A16D8"/>
    <w:rsid w:val="00201419"/>
    <w:rsid w:val="002027D9"/>
    <w:rsid w:val="004E50D1"/>
    <w:rsid w:val="004E6821"/>
    <w:rsid w:val="0051319D"/>
    <w:rsid w:val="00552AAF"/>
    <w:rsid w:val="005F3D28"/>
    <w:rsid w:val="00607B7E"/>
    <w:rsid w:val="00630FA8"/>
    <w:rsid w:val="00665B17"/>
    <w:rsid w:val="00717315"/>
    <w:rsid w:val="00786786"/>
    <w:rsid w:val="00807E15"/>
    <w:rsid w:val="00826D45"/>
    <w:rsid w:val="0087273F"/>
    <w:rsid w:val="00884E0E"/>
    <w:rsid w:val="0091706C"/>
    <w:rsid w:val="009F069D"/>
    <w:rsid w:val="00AA783C"/>
    <w:rsid w:val="00AF435E"/>
    <w:rsid w:val="00B13381"/>
    <w:rsid w:val="00B57A5F"/>
    <w:rsid w:val="00B90D34"/>
    <w:rsid w:val="00BA792A"/>
    <w:rsid w:val="00BB069F"/>
    <w:rsid w:val="00C121F1"/>
    <w:rsid w:val="00C22F6A"/>
    <w:rsid w:val="00C23D55"/>
    <w:rsid w:val="00C7461F"/>
    <w:rsid w:val="00D11079"/>
    <w:rsid w:val="00DB5645"/>
    <w:rsid w:val="00DC67CB"/>
    <w:rsid w:val="00E55D6C"/>
    <w:rsid w:val="00E65C5B"/>
    <w:rsid w:val="00F75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17F28"/>
  <w15:chartTrackingRefBased/>
  <w15:docId w15:val="{4870EBEA-BF0B-444F-8E98-F982D7534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4E68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26D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9"/>
    <w:qFormat/>
    <w:rsid w:val="00B90D3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uiPriority w:val="9"/>
    <w:rsid w:val="00B90D3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90D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B90D34"/>
    <w:rPr>
      <w:color w:val="0000FF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26D4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eParagraf">
    <w:name w:val="List Paragraph"/>
    <w:basedOn w:val="Normal"/>
    <w:uiPriority w:val="34"/>
    <w:qFormat/>
    <w:rsid w:val="009F069D"/>
    <w:pPr>
      <w:ind w:left="720"/>
      <w:contextualSpacing/>
    </w:pPr>
  </w:style>
  <w:style w:type="table" w:styleId="TabloKlavuzu">
    <w:name w:val="Table Grid"/>
    <w:basedOn w:val="NormalTablo"/>
    <w:uiPriority w:val="39"/>
    <w:rsid w:val="00786786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4E682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3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2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2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83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46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ep YÜKSEL</dc:creator>
  <cp:keywords/>
  <dc:description/>
  <cp:lastModifiedBy>user</cp:lastModifiedBy>
  <cp:revision>3</cp:revision>
  <dcterms:created xsi:type="dcterms:W3CDTF">2021-03-30T17:30:00Z</dcterms:created>
  <dcterms:modified xsi:type="dcterms:W3CDTF">2021-12-21T08:53:00Z</dcterms:modified>
</cp:coreProperties>
</file>